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48156" w14:textId="12513D0D" w:rsidR="00134004" w:rsidRDefault="00616484" w:rsidP="00EA4AB6">
      <w:pPr>
        <w:pStyle w:val="Title"/>
        <w:rPr>
          <w:lang w:eastAsia="zh-CN"/>
        </w:rPr>
      </w:pPr>
      <w:r>
        <w:rPr>
          <w:lang w:eastAsia="zh-CN"/>
        </w:rPr>
        <w:t xml:space="preserve">Request for </w:t>
      </w:r>
      <w:r w:rsidR="00134004">
        <w:rPr>
          <w:lang w:eastAsia="zh-CN"/>
        </w:rPr>
        <w:t xml:space="preserve">Non-Standard </w:t>
      </w:r>
      <w:r w:rsidR="00E44AEA">
        <w:rPr>
          <w:lang w:eastAsia="zh-CN"/>
        </w:rPr>
        <w:t>Computing Device</w:t>
      </w:r>
    </w:p>
    <w:p w14:paraId="72AC75F5" w14:textId="39FD9D13" w:rsidR="006D0EB9" w:rsidRDefault="006D0EB9" w:rsidP="00B45E9C">
      <w:pPr>
        <w:rPr>
          <w:lang w:eastAsia="zh-CN"/>
        </w:rPr>
      </w:pPr>
      <w:r>
        <w:rPr>
          <w:lang w:eastAsia="zh-CN"/>
        </w:rPr>
        <w:t>You should complete t</w:t>
      </w:r>
      <w:r w:rsidR="00EA4AB6">
        <w:rPr>
          <w:lang w:eastAsia="zh-CN"/>
        </w:rPr>
        <w:t>his form when req</w:t>
      </w:r>
      <w:r w:rsidR="00E44AEA">
        <w:rPr>
          <w:lang w:eastAsia="zh-CN"/>
        </w:rPr>
        <w:t>uiring any non-standard computing</w:t>
      </w:r>
      <w:r w:rsidR="00EA4AB6">
        <w:rPr>
          <w:lang w:eastAsia="zh-CN"/>
        </w:rPr>
        <w:t xml:space="preserve"> equipment. By submitting this form, you agree to comply with any requirement </w:t>
      </w:r>
      <w:r w:rsidR="00C72206">
        <w:rPr>
          <w:lang w:eastAsia="zh-CN"/>
        </w:rPr>
        <w:t xml:space="preserve">that </w:t>
      </w:r>
      <w:r w:rsidR="00EA4AB6">
        <w:rPr>
          <w:lang w:eastAsia="zh-CN"/>
        </w:rPr>
        <w:t>GTIIT places on the use of the machine and to comply with any process to protect GTIIT data</w:t>
      </w:r>
      <w:r>
        <w:rPr>
          <w:lang w:eastAsia="zh-CN"/>
        </w:rPr>
        <w:t xml:space="preserve"> assets</w:t>
      </w:r>
      <w:r w:rsidR="00EA4AB6">
        <w:rPr>
          <w:lang w:eastAsia="zh-CN"/>
        </w:rPr>
        <w:t xml:space="preserve">. </w:t>
      </w:r>
    </w:p>
    <w:p w14:paraId="60D61D16" w14:textId="58A5CA95" w:rsidR="00EA4AB6" w:rsidRDefault="006D0EB9" w:rsidP="00B45E9C">
      <w:pPr>
        <w:rPr>
          <w:lang w:eastAsia="zh-CN"/>
        </w:rPr>
      </w:pPr>
      <w:r>
        <w:rPr>
          <w:lang w:eastAsia="zh-CN"/>
        </w:rPr>
        <w:t xml:space="preserve">Please contact the IT Department for the technical consultancy and the Procurement Team for the latest purchasing policy. </w:t>
      </w:r>
      <w:r w:rsidR="00BC5001">
        <w:rPr>
          <w:lang w:eastAsia="zh-CN"/>
        </w:rPr>
        <w:t>The f</w:t>
      </w:r>
      <w:r w:rsidR="00EA4AB6">
        <w:rPr>
          <w:lang w:eastAsia="zh-CN"/>
        </w:rPr>
        <w:t>ully complet</w:t>
      </w:r>
      <w:r w:rsidR="00205BBE">
        <w:rPr>
          <w:lang w:eastAsia="zh-CN"/>
        </w:rPr>
        <w:t>ed form</w:t>
      </w:r>
      <w:r w:rsidR="00C72206">
        <w:rPr>
          <w:lang w:eastAsia="zh-CN"/>
        </w:rPr>
        <w:t xml:space="preserve"> should be submitted </w:t>
      </w:r>
      <w:r w:rsidR="00EA4AB6">
        <w:rPr>
          <w:lang w:eastAsia="zh-CN"/>
        </w:rPr>
        <w:t xml:space="preserve">to </w:t>
      </w:r>
      <w:hyperlink r:id="rId11" w:history="1">
        <w:r w:rsidR="00EA4AB6" w:rsidRPr="0098554D">
          <w:rPr>
            <w:rStyle w:val="Hyperlink"/>
            <w:lang w:eastAsia="zh-CN"/>
          </w:rPr>
          <w:t>itsupport@gtiit.edu.cn</w:t>
        </w:r>
      </w:hyperlink>
      <w:r w:rsidR="00EA4AB6">
        <w:rPr>
          <w:lang w:eastAsia="zh-CN"/>
        </w:rPr>
        <w:t>, please allow up to five work</w:t>
      </w:r>
      <w:r w:rsidR="001468FC">
        <w:rPr>
          <w:lang w:eastAsia="zh-CN"/>
        </w:rPr>
        <w:t xml:space="preserve">ing </w:t>
      </w:r>
      <w:r w:rsidR="00EA4AB6">
        <w:rPr>
          <w:lang w:eastAsia="zh-CN"/>
        </w:rPr>
        <w:t xml:space="preserve">days for a response. </w:t>
      </w:r>
    </w:p>
    <w:tbl>
      <w:tblPr>
        <w:tblStyle w:val="TableGrid"/>
        <w:tblW w:w="917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370"/>
        <w:gridCol w:w="2893"/>
        <w:gridCol w:w="292"/>
        <w:gridCol w:w="882"/>
        <w:gridCol w:w="2336"/>
      </w:tblGrid>
      <w:tr w:rsidR="00982D1A" w:rsidRPr="001468FC" w14:paraId="6FE1D562" w14:textId="3DBDFFE0" w:rsidTr="000C3F77">
        <w:tc>
          <w:tcPr>
            <w:tcW w:w="2402" w:type="dxa"/>
            <w:shd w:val="clear" w:color="auto" w:fill="D9D9D9" w:themeFill="background1" w:themeFillShade="D9"/>
          </w:tcPr>
          <w:p w14:paraId="1126BF18" w14:textId="03C4171A" w:rsidR="007B6BBA" w:rsidRPr="001468FC" w:rsidRDefault="009072A9" w:rsidP="001468FC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Applicant (Full Name)</w:t>
            </w:r>
          </w:p>
        </w:tc>
        <w:tc>
          <w:tcPr>
            <w:tcW w:w="3555" w:type="dxa"/>
            <w:gridSpan w:val="3"/>
          </w:tcPr>
          <w:p w14:paraId="167DB6FD" w14:textId="77777777" w:rsidR="007B6BBA" w:rsidRPr="001468FC" w:rsidRDefault="007B6BBA" w:rsidP="001468FC">
            <w:pPr>
              <w:spacing w:after="0"/>
              <w:rPr>
                <w:lang w:eastAsia="zh-CN"/>
              </w:rPr>
            </w:pPr>
          </w:p>
        </w:tc>
        <w:tc>
          <w:tcPr>
            <w:tcW w:w="882" w:type="dxa"/>
            <w:shd w:val="clear" w:color="auto" w:fill="D9D9D9" w:themeFill="background1" w:themeFillShade="D9"/>
          </w:tcPr>
          <w:p w14:paraId="439F8838" w14:textId="5A39B757" w:rsidR="007B6BBA" w:rsidRPr="007B6BBA" w:rsidRDefault="007B6BBA" w:rsidP="001468FC">
            <w:pPr>
              <w:spacing w:after="0"/>
              <w:rPr>
                <w:b/>
                <w:lang w:eastAsia="zh-CN"/>
              </w:rPr>
            </w:pPr>
            <w:r w:rsidRPr="007B6BBA">
              <w:rPr>
                <w:b/>
                <w:lang w:eastAsia="zh-CN"/>
              </w:rPr>
              <w:t xml:space="preserve">Date: </w:t>
            </w:r>
          </w:p>
        </w:tc>
        <w:tc>
          <w:tcPr>
            <w:tcW w:w="2336" w:type="dxa"/>
          </w:tcPr>
          <w:p w14:paraId="3D0DF69D" w14:textId="77777777" w:rsidR="007B6BBA" w:rsidRPr="001468FC" w:rsidRDefault="007B6BBA" w:rsidP="007B6BBA">
            <w:pPr>
              <w:spacing w:after="0"/>
              <w:rPr>
                <w:lang w:eastAsia="zh-CN"/>
              </w:rPr>
            </w:pPr>
          </w:p>
        </w:tc>
      </w:tr>
      <w:tr w:rsidR="00982D1A" w:rsidRPr="001468FC" w14:paraId="6F07D2C3" w14:textId="77777777" w:rsidTr="000C3F77">
        <w:tc>
          <w:tcPr>
            <w:tcW w:w="2402" w:type="dxa"/>
            <w:shd w:val="clear" w:color="auto" w:fill="D9D9D9" w:themeFill="background1" w:themeFillShade="D9"/>
          </w:tcPr>
          <w:p w14:paraId="45C409C3" w14:textId="15CEEA6B" w:rsidR="001468FC" w:rsidRPr="001468FC" w:rsidRDefault="001468FC" w:rsidP="001468FC">
            <w:pPr>
              <w:spacing w:after="0"/>
              <w:rPr>
                <w:b/>
                <w:lang w:eastAsia="zh-CN"/>
              </w:rPr>
            </w:pPr>
            <w:r w:rsidRPr="001468FC">
              <w:rPr>
                <w:b/>
                <w:lang w:eastAsia="zh-CN"/>
              </w:rPr>
              <w:t>Department</w:t>
            </w:r>
            <w:r w:rsidR="00A3551B">
              <w:rPr>
                <w:b/>
                <w:lang w:eastAsia="zh-CN"/>
              </w:rPr>
              <w:t>/Faculty</w:t>
            </w:r>
          </w:p>
        </w:tc>
        <w:tc>
          <w:tcPr>
            <w:tcW w:w="6773" w:type="dxa"/>
            <w:gridSpan w:val="5"/>
          </w:tcPr>
          <w:p w14:paraId="0CB74CBE" w14:textId="77777777" w:rsidR="001468FC" w:rsidRPr="001468FC" w:rsidRDefault="001468FC" w:rsidP="001468FC">
            <w:pPr>
              <w:spacing w:after="0"/>
              <w:rPr>
                <w:lang w:eastAsia="zh-CN"/>
              </w:rPr>
            </w:pPr>
          </w:p>
        </w:tc>
      </w:tr>
      <w:tr w:rsidR="00982D1A" w:rsidRPr="001468FC" w14:paraId="1B51F1C1" w14:textId="77777777" w:rsidTr="000C3F77">
        <w:tc>
          <w:tcPr>
            <w:tcW w:w="2402" w:type="dxa"/>
            <w:shd w:val="clear" w:color="auto" w:fill="D9D9D9" w:themeFill="background1" w:themeFillShade="D9"/>
          </w:tcPr>
          <w:p w14:paraId="1A2D7675" w14:textId="77777777" w:rsidR="001468FC" w:rsidRPr="001468FC" w:rsidRDefault="001468FC" w:rsidP="001468FC">
            <w:pPr>
              <w:spacing w:after="0"/>
              <w:rPr>
                <w:b/>
                <w:lang w:eastAsia="zh-CN"/>
              </w:rPr>
            </w:pPr>
            <w:r w:rsidRPr="001468FC">
              <w:rPr>
                <w:b/>
                <w:lang w:eastAsia="zh-CN"/>
              </w:rPr>
              <w:t>Email address</w:t>
            </w:r>
          </w:p>
        </w:tc>
        <w:tc>
          <w:tcPr>
            <w:tcW w:w="6773" w:type="dxa"/>
            <w:gridSpan w:val="5"/>
          </w:tcPr>
          <w:p w14:paraId="5D262478" w14:textId="77777777" w:rsidR="001468FC" w:rsidRPr="001468FC" w:rsidRDefault="001468FC" w:rsidP="001468FC">
            <w:pPr>
              <w:spacing w:after="0"/>
              <w:rPr>
                <w:lang w:eastAsia="zh-CN"/>
              </w:rPr>
            </w:pPr>
          </w:p>
        </w:tc>
      </w:tr>
      <w:tr w:rsidR="001468FC" w:rsidRPr="001468FC" w14:paraId="7D27553A" w14:textId="77777777" w:rsidTr="000C3F77">
        <w:trPr>
          <w:trHeight w:val="71"/>
        </w:trPr>
        <w:tc>
          <w:tcPr>
            <w:tcW w:w="9175" w:type="dxa"/>
            <w:gridSpan w:val="6"/>
            <w:shd w:val="clear" w:color="auto" w:fill="D9D9D9" w:themeFill="background1" w:themeFillShade="D9"/>
          </w:tcPr>
          <w:p w14:paraId="103CED48" w14:textId="77777777" w:rsidR="001468FC" w:rsidRPr="001468FC" w:rsidRDefault="001468FC" w:rsidP="001468FC">
            <w:pPr>
              <w:spacing w:after="0"/>
              <w:rPr>
                <w:b/>
                <w:lang w:eastAsia="zh-CN"/>
              </w:rPr>
            </w:pPr>
            <w:r w:rsidRPr="001468FC">
              <w:rPr>
                <w:b/>
                <w:lang w:eastAsia="zh-CN"/>
              </w:rPr>
              <w:t>Requested device:</w:t>
            </w:r>
          </w:p>
          <w:p w14:paraId="0C679762" w14:textId="1CDA5724" w:rsidR="001468FC" w:rsidRPr="00C72206" w:rsidRDefault="00E44AEA" w:rsidP="00E44AEA">
            <w:pPr>
              <w:spacing w:after="0"/>
              <w:rPr>
                <w:rFonts w:asciiTheme="majorHAnsi" w:hAnsiTheme="majorHAnsi"/>
                <w:i/>
                <w:lang w:eastAsia="zh-CN"/>
              </w:rPr>
            </w:pPr>
            <w:r>
              <w:rPr>
                <w:rFonts w:asciiTheme="majorHAnsi" w:hAnsiTheme="majorHAnsi"/>
                <w:i/>
                <w:sz w:val="20"/>
                <w:lang w:eastAsia="zh-CN"/>
              </w:rPr>
              <w:t>L</w:t>
            </w:r>
            <w:r w:rsidR="001468FC" w:rsidRPr="00C72206">
              <w:rPr>
                <w:rFonts w:asciiTheme="majorHAnsi" w:hAnsiTheme="majorHAnsi"/>
                <w:i/>
                <w:sz w:val="20"/>
                <w:lang w:eastAsia="zh-CN"/>
              </w:rPr>
              <w:t>ist any part n</w:t>
            </w:r>
            <w:r>
              <w:rPr>
                <w:rFonts w:asciiTheme="majorHAnsi" w:hAnsiTheme="majorHAnsi"/>
                <w:i/>
                <w:sz w:val="20"/>
                <w:lang w:eastAsia="zh-CN"/>
              </w:rPr>
              <w:t>umbers or technical requirements</w:t>
            </w:r>
            <w:r w:rsidR="00C72206">
              <w:rPr>
                <w:rFonts w:asciiTheme="majorHAnsi" w:hAnsiTheme="majorHAnsi"/>
                <w:i/>
                <w:sz w:val="20"/>
                <w:lang w:eastAsia="zh-CN"/>
              </w:rPr>
              <w:t>.</w:t>
            </w:r>
          </w:p>
        </w:tc>
      </w:tr>
      <w:tr w:rsidR="001468FC" w:rsidRPr="001468FC" w14:paraId="6262DEDD" w14:textId="77777777" w:rsidTr="000C3F77">
        <w:trPr>
          <w:trHeight w:val="1441"/>
        </w:trPr>
        <w:tc>
          <w:tcPr>
            <w:tcW w:w="9175" w:type="dxa"/>
            <w:gridSpan w:val="6"/>
          </w:tcPr>
          <w:p w14:paraId="68FD8EF9" w14:textId="77777777" w:rsidR="001468FC" w:rsidRPr="001468FC" w:rsidRDefault="001468FC" w:rsidP="001468FC">
            <w:pPr>
              <w:spacing w:after="0"/>
              <w:rPr>
                <w:lang w:eastAsia="zh-CN"/>
              </w:rPr>
            </w:pPr>
          </w:p>
        </w:tc>
      </w:tr>
      <w:tr w:rsidR="00C72206" w:rsidRPr="001468FC" w14:paraId="324267F0" w14:textId="77777777" w:rsidTr="000C3F77">
        <w:tc>
          <w:tcPr>
            <w:tcW w:w="9175" w:type="dxa"/>
            <w:gridSpan w:val="6"/>
            <w:shd w:val="clear" w:color="auto" w:fill="D9D9D9" w:themeFill="background1" w:themeFillShade="D9"/>
          </w:tcPr>
          <w:p w14:paraId="23D47577" w14:textId="0D8F65C8" w:rsidR="00C72206" w:rsidRPr="001468FC" w:rsidRDefault="00C72206" w:rsidP="00636BCC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Justification</w:t>
            </w:r>
            <w:r w:rsidR="00153065">
              <w:rPr>
                <w:b/>
                <w:lang w:eastAsia="zh-CN"/>
              </w:rPr>
              <w:t>s</w:t>
            </w:r>
            <w:r>
              <w:rPr>
                <w:b/>
                <w:lang w:eastAsia="zh-CN"/>
              </w:rPr>
              <w:t xml:space="preserve"> for </w:t>
            </w:r>
            <w:r w:rsidR="00BC5001">
              <w:rPr>
                <w:b/>
                <w:lang w:eastAsia="zh-CN"/>
              </w:rPr>
              <w:t xml:space="preserve">the </w:t>
            </w:r>
            <w:r>
              <w:rPr>
                <w:b/>
                <w:lang w:eastAsia="zh-CN"/>
              </w:rPr>
              <w:t>requirement</w:t>
            </w:r>
            <w:r w:rsidR="00106E23">
              <w:rPr>
                <w:b/>
                <w:lang w:eastAsia="zh-CN"/>
              </w:rPr>
              <w:t xml:space="preserve"> </w:t>
            </w:r>
            <w:r w:rsidR="00885A8B">
              <w:rPr>
                <w:b/>
                <w:lang w:eastAsia="zh-CN"/>
              </w:rPr>
              <w:t>and</w:t>
            </w:r>
            <w:r w:rsidR="00106E23">
              <w:rPr>
                <w:b/>
                <w:lang w:eastAsia="zh-CN"/>
              </w:rPr>
              <w:t xml:space="preserve"> on-going support</w:t>
            </w:r>
            <w:r w:rsidRPr="001468FC">
              <w:rPr>
                <w:b/>
                <w:lang w:eastAsia="zh-CN"/>
              </w:rPr>
              <w:t>:</w:t>
            </w:r>
          </w:p>
          <w:p w14:paraId="060CC085" w14:textId="6EBAC11D" w:rsidR="00C72206" w:rsidRPr="00C72206" w:rsidRDefault="00E44AEA" w:rsidP="00BC5001">
            <w:pPr>
              <w:spacing w:after="0"/>
              <w:rPr>
                <w:rFonts w:asciiTheme="majorHAnsi" w:hAnsiTheme="majorHAnsi"/>
                <w:lang w:eastAsia="zh-CN"/>
              </w:rPr>
            </w:pPr>
            <w:r>
              <w:rPr>
                <w:rFonts w:asciiTheme="majorHAnsi" w:hAnsiTheme="majorHAnsi"/>
                <w:i/>
                <w:sz w:val="20"/>
                <w:lang w:eastAsia="zh-CN"/>
              </w:rPr>
              <w:t>D</w:t>
            </w:r>
            <w:r w:rsidR="00C72206" w:rsidRPr="00C72206">
              <w:rPr>
                <w:rFonts w:asciiTheme="majorHAnsi" w:hAnsiTheme="majorHAnsi"/>
                <w:i/>
                <w:sz w:val="20"/>
                <w:lang w:eastAsia="zh-CN"/>
              </w:rPr>
              <w:t xml:space="preserve">etail what feature </w:t>
            </w:r>
            <w:r w:rsidR="00BC5001">
              <w:rPr>
                <w:rFonts w:asciiTheme="majorHAnsi" w:hAnsiTheme="majorHAnsi"/>
                <w:i/>
                <w:sz w:val="20"/>
                <w:lang w:eastAsia="zh-CN"/>
              </w:rPr>
              <w:t>is</w:t>
            </w:r>
            <w:r w:rsidR="00C72206" w:rsidRPr="00C72206">
              <w:rPr>
                <w:rFonts w:asciiTheme="majorHAnsi" w:hAnsiTheme="majorHAnsi"/>
                <w:i/>
                <w:sz w:val="20"/>
                <w:lang w:eastAsia="zh-CN"/>
              </w:rPr>
              <w:t xml:space="preserve"> required that the </w:t>
            </w:r>
            <w:r>
              <w:rPr>
                <w:rFonts w:asciiTheme="majorHAnsi" w:hAnsiTheme="majorHAnsi"/>
                <w:i/>
                <w:sz w:val="20"/>
                <w:lang w:eastAsia="zh-CN"/>
              </w:rPr>
              <w:t xml:space="preserve">university </w:t>
            </w:r>
            <w:r w:rsidR="00C72206" w:rsidRPr="00C72206">
              <w:rPr>
                <w:rFonts w:asciiTheme="majorHAnsi" w:hAnsiTheme="majorHAnsi"/>
                <w:i/>
                <w:sz w:val="20"/>
                <w:lang w:eastAsia="zh-CN"/>
              </w:rPr>
              <w:t>standard</w:t>
            </w:r>
            <w:r w:rsidR="00C3426A">
              <w:rPr>
                <w:rFonts w:asciiTheme="majorHAnsi" w:hAnsiTheme="majorHAnsi"/>
                <w:i/>
                <w:sz w:val="20"/>
                <w:lang w:eastAsia="zh-CN"/>
              </w:rPr>
              <w:t xml:space="preserve"> devices do not offer, e.g. CPU</w:t>
            </w:r>
            <w:r>
              <w:rPr>
                <w:rFonts w:asciiTheme="majorHAnsi" w:hAnsiTheme="majorHAnsi"/>
                <w:i/>
                <w:sz w:val="20"/>
                <w:lang w:eastAsia="zh-CN"/>
              </w:rPr>
              <w:t xml:space="preserve"> performance</w:t>
            </w:r>
            <w:r w:rsidR="00C3426A">
              <w:rPr>
                <w:rFonts w:asciiTheme="majorHAnsi" w:hAnsiTheme="majorHAnsi"/>
                <w:i/>
                <w:sz w:val="20"/>
                <w:lang w:eastAsia="zh-CN"/>
              </w:rPr>
              <w:t>.</w:t>
            </w:r>
          </w:p>
        </w:tc>
      </w:tr>
      <w:tr w:rsidR="00C72206" w:rsidRPr="001468FC" w14:paraId="0E291F4C" w14:textId="77777777" w:rsidTr="000C3F77">
        <w:trPr>
          <w:trHeight w:val="2140"/>
        </w:trPr>
        <w:tc>
          <w:tcPr>
            <w:tcW w:w="9175" w:type="dxa"/>
            <w:gridSpan w:val="6"/>
          </w:tcPr>
          <w:p w14:paraId="389A2FD0" w14:textId="77777777" w:rsidR="00C72206" w:rsidRPr="001468FC" w:rsidRDefault="00C72206" w:rsidP="001468FC">
            <w:pPr>
              <w:spacing w:after="0"/>
              <w:rPr>
                <w:lang w:eastAsia="zh-CN"/>
              </w:rPr>
            </w:pPr>
          </w:p>
        </w:tc>
      </w:tr>
      <w:tr w:rsidR="00C72206" w:rsidRPr="001468FC" w14:paraId="02E011BD" w14:textId="77777777" w:rsidTr="000C3F77">
        <w:tc>
          <w:tcPr>
            <w:tcW w:w="9175" w:type="dxa"/>
            <w:gridSpan w:val="6"/>
            <w:shd w:val="clear" w:color="auto" w:fill="D9D9D9" w:themeFill="background1" w:themeFillShade="D9"/>
          </w:tcPr>
          <w:p w14:paraId="0D0A20FE" w14:textId="65EF1FC4" w:rsidR="00C72206" w:rsidRPr="001468FC" w:rsidRDefault="00C72206" w:rsidP="00636BCC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inancial Justification</w:t>
            </w:r>
            <w:r w:rsidRPr="001468FC">
              <w:rPr>
                <w:b/>
                <w:lang w:eastAsia="zh-CN"/>
              </w:rPr>
              <w:t>:</w:t>
            </w:r>
          </w:p>
          <w:p w14:paraId="585D0044" w14:textId="0479B6A8" w:rsidR="00C72206" w:rsidRPr="001468FC" w:rsidRDefault="00C72206" w:rsidP="00C72206">
            <w:pPr>
              <w:spacing w:after="0"/>
              <w:rPr>
                <w:lang w:eastAsia="zh-CN"/>
              </w:rPr>
            </w:pPr>
            <w:r w:rsidRPr="00C72206">
              <w:rPr>
                <w:rFonts w:asciiTheme="majorHAnsi" w:hAnsiTheme="majorHAnsi"/>
                <w:i/>
                <w:sz w:val="20"/>
                <w:lang w:eastAsia="zh-CN"/>
              </w:rPr>
              <w:t xml:space="preserve">Please </w:t>
            </w:r>
            <w:r>
              <w:rPr>
                <w:rFonts w:asciiTheme="majorHAnsi" w:hAnsiTheme="majorHAnsi"/>
                <w:i/>
                <w:sz w:val="20"/>
                <w:lang w:eastAsia="zh-CN"/>
              </w:rPr>
              <w:t>confirm that budget holder has approved for the spend and how value for money will be demonstrated</w:t>
            </w:r>
            <w:r w:rsidRPr="00C72206">
              <w:rPr>
                <w:rFonts w:asciiTheme="majorHAnsi" w:hAnsiTheme="majorHAnsi"/>
                <w:i/>
                <w:sz w:val="20"/>
                <w:lang w:eastAsia="zh-CN"/>
              </w:rPr>
              <w:t>.</w:t>
            </w:r>
          </w:p>
        </w:tc>
      </w:tr>
      <w:tr w:rsidR="00C72206" w:rsidRPr="001468FC" w14:paraId="6EA22884" w14:textId="77777777" w:rsidTr="000C3F77">
        <w:trPr>
          <w:trHeight w:val="1749"/>
        </w:trPr>
        <w:tc>
          <w:tcPr>
            <w:tcW w:w="9175" w:type="dxa"/>
            <w:gridSpan w:val="6"/>
          </w:tcPr>
          <w:p w14:paraId="69153BC0" w14:textId="77777777" w:rsidR="00C72206" w:rsidRPr="001468FC" w:rsidRDefault="00C72206" w:rsidP="001468FC">
            <w:pPr>
              <w:spacing w:after="0"/>
              <w:rPr>
                <w:lang w:eastAsia="zh-CN"/>
              </w:rPr>
            </w:pPr>
          </w:p>
        </w:tc>
      </w:tr>
      <w:tr w:rsidR="001777DB" w:rsidRPr="001468FC" w14:paraId="04B1FF54" w14:textId="77777777" w:rsidTr="001777DB">
        <w:trPr>
          <w:trHeight w:val="211"/>
        </w:trPr>
        <w:tc>
          <w:tcPr>
            <w:tcW w:w="5665" w:type="dxa"/>
            <w:gridSpan w:val="3"/>
            <w:tcBorders>
              <w:bottom w:val="nil"/>
            </w:tcBorders>
          </w:tcPr>
          <w:p w14:paraId="5A45A94C" w14:textId="77777777" w:rsidR="001777DB" w:rsidRDefault="001777DB" w:rsidP="001777DB">
            <w:pPr>
              <w:spacing w:after="0"/>
              <w:rPr>
                <w:b/>
                <w:lang w:eastAsia="zh-CN"/>
              </w:rPr>
            </w:pPr>
            <w:r w:rsidRPr="001B0E17">
              <w:rPr>
                <w:b/>
                <w:lang w:eastAsia="zh-CN"/>
              </w:rPr>
              <w:t>Signed approval by:</w:t>
            </w:r>
            <w:r>
              <w:rPr>
                <w:b/>
                <w:lang w:eastAsia="zh-CN"/>
              </w:rPr>
              <w:t xml:space="preserve"> </w:t>
            </w:r>
          </w:p>
          <w:p w14:paraId="4D15CCDC" w14:textId="18B45C4D" w:rsidR="001777DB" w:rsidRPr="001777DB" w:rsidRDefault="001777DB" w:rsidP="001777DB">
            <w:pPr>
              <w:spacing w:after="0"/>
              <w:rPr>
                <w:i/>
                <w:sz w:val="20"/>
                <w:lang w:eastAsia="zh-CN"/>
              </w:rPr>
            </w:pPr>
            <w:r w:rsidRPr="001777DB">
              <w:rPr>
                <w:i/>
                <w:sz w:val="20"/>
                <w:lang w:eastAsia="zh-CN"/>
              </w:rPr>
              <w:t>(At least the level of Dean of Faculty or Pro-Vice Chancellor)</w:t>
            </w:r>
          </w:p>
        </w:tc>
        <w:tc>
          <w:tcPr>
            <w:tcW w:w="3510" w:type="dxa"/>
            <w:gridSpan w:val="3"/>
            <w:vMerge w:val="restart"/>
          </w:tcPr>
          <w:p w14:paraId="688FA502" w14:textId="1E2FDBD4" w:rsidR="001777DB" w:rsidRPr="001B0E17" w:rsidRDefault="001777DB" w:rsidP="001468FC">
            <w:pPr>
              <w:spacing w:after="0"/>
              <w:rPr>
                <w:b/>
                <w:lang w:eastAsia="zh-CN"/>
              </w:rPr>
            </w:pPr>
            <w:r w:rsidRPr="001B0E17">
              <w:rPr>
                <w:b/>
                <w:lang w:eastAsia="zh-CN"/>
              </w:rPr>
              <w:t>Signed approval by:</w:t>
            </w:r>
          </w:p>
          <w:p w14:paraId="69BA29FF" w14:textId="77777777" w:rsidR="001777DB" w:rsidRDefault="001777DB" w:rsidP="001468FC">
            <w:pPr>
              <w:spacing w:after="0"/>
              <w:rPr>
                <w:lang w:eastAsia="zh-CN"/>
              </w:rPr>
            </w:pPr>
          </w:p>
          <w:p w14:paraId="3FDC6240" w14:textId="177361BB" w:rsidR="001777DB" w:rsidRPr="00A1004C" w:rsidRDefault="001777DB" w:rsidP="001468FC">
            <w:pPr>
              <w:spacing w:after="0"/>
              <w:rPr>
                <w:i/>
                <w:lang w:eastAsia="zh-CN"/>
              </w:rPr>
            </w:pPr>
            <w:r w:rsidRPr="00A1004C">
              <w:rPr>
                <w:i/>
                <w:lang w:eastAsia="zh-CN"/>
              </w:rPr>
              <w:t>IT Director</w:t>
            </w:r>
          </w:p>
        </w:tc>
      </w:tr>
      <w:tr w:rsidR="001777DB" w:rsidRPr="001468FC" w14:paraId="59D60ACD" w14:textId="77777777" w:rsidTr="001777DB">
        <w:trPr>
          <w:trHeight w:val="420"/>
        </w:trPr>
        <w:tc>
          <w:tcPr>
            <w:tcW w:w="2772" w:type="dxa"/>
            <w:gridSpan w:val="2"/>
            <w:tcBorders>
              <w:top w:val="nil"/>
              <w:bottom w:val="nil"/>
              <w:right w:val="nil"/>
            </w:tcBorders>
          </w:tcPr>
          <w:p w14:paraId="045BA404" w14:textId="4A5C00FE" w:rsidR="001777DB" w:rsidRPr="001B0E17" w:rsidRDefault="001777DB" w:rsidP="001777DB">
            <w:pPr>
              <w:spacing w:after="0"/>
              <w:rPr>
                <w:b/>
                <w:lang w:eastAsia="zh-CN"/>
              </w:rPr>
            </w:pPr>
            <w:r>
              <w:rPr>
                <w:lang w:eastAsia="zh-CN"/>
              </w:rPr>
              <w:t>Print Name: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</w:tcBorders>
          </w:tcPr>
          <w:p w14:paraId="34D4BD6A" w14:textId="68329E7C" w:rsidR="001777DB" w:rsidRPr="001B0E17" w:rsidRDefault="001777DB" w:rsidP="001777DB">
            <w:pPr>
              <w:spacing w:after="0"/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Signature: </w:t>
            </w:r>
          </w:p>
        </w:tc>
        <w:tc>
          <w:tcPr>
            <w:tcW w:w="3510" w:type="dxa"/>
            <w:gridSpan w:val="3"/>
            <w:vMerge/>
            <w:tcBorders>
              <w:bottom w:val="nil"/>
            </w:tcBorders>
          </w:tcPr>
          <w:p w14:paraId="4AAFEAF8" w14:textId="3D34FCD8" w:rsidR="001777DB" w:rsidRPr="001B0E17" w:rsidRDefault="001777DB" w:rsidP="001777DB">
            <w:pPr>
              <w:spacing w:after="0"/>
              <w:rPr>
                <w:b/>
                <w:lang w:eastAsia="zh-CN"/>
              </w:rPr>
            </w:pPr>
          </w:p>
        </w:tc>
      </w:tr>
      <w:tr w:rsidR="001777DB" w:rsidRPr="001468FC" w14:paraId="2D2A3206" w14:textId="77777777" w:rsidTr="001777DB">
        <w:trPr>
          <w:trHeight w:val="253"/>
        </w:trPr>
        <w:tc>
          <w:tcPr>
            <w:tcW w:w="5665" w:type="dxa"/>
            <w:gridSpan w:val="3"/>
            <w:tcBorders>
              <w:top w:val="nil"/>
            </w:tcBorders>
          </w:tcPr>
          <w:p w14:paraId="0D162FA8" w14:textId="4DAC984B" w:rsidR="001777DB" w:rsidRPr="001468FC" w:rsidRDefault="001777DB" w:rsidP="001777D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Date:</w:t>
            </w:r>
          </w:p>
        </w:tc>
        <w:tc>
          <w:tcPr>
            <w:tcW w:w="3510" w:type="dxa"/>
            <w:gridSpan w:val="3"/>
            <w:tcBorders>
              <w:top w:val="nil"/>
            </w:tcBorders>
          </w:tcPr>
          <w:p w14:paraId="004D3656" w14:textId="6A125646" w:rsidR="001777DB" w:rsidRPr="001468FC" w:rsidRDefault="001777DB" w:rsidP="001777D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Date:</w:t>
            </w:r>
            <w:bookmarkStart w:id="0" w:name="_GoBack"/>
            <w:bookmarkEnd w:id="0"/>
          </w:p>
        </w:tc>
      </w:tr>
    </w:tbl>
    <w:p w14:paraId="5DF932C8" w14:textId="77777777" w:rsidR="00EA4AB6" w:rsidRPr="00B45E9C" w:rsidRDefault="00EA4AB6" w:rsidP="00B45E9C">
      <w:pPr>
        <w:rPr>
          <w:lang w:eastAsia="zh-CN"/>
        </w:rPr>
      </w:pPr>
    </w:p>
    <w:sectPr w:rsidR="00EA4AB6" w:rsidRPr="00B45E9C" w:rsidSect="001912B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134" w:bottom="1440" w:left="1588" w:header="111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BCDB1" w14:textId="77777777" w:rsidR="00245F29" w:rsidRDefault="00245F29" w:rsidP="00697492">
      <w:pPr>
        <w:spacing w:after="0"/>
      </w:pPr>
      <w:r>
        <w:separator/>
      </w:r>
    </w:p>
  </w:endnote>
  <w:endnote w:type="continuationSeparator" w:id="0">
    <w:p w14:paraId="48A85B79" w14:textId="77777777" w:rsidR="00245F29" w:rsidRDefault="00245F29" w:rsidP="006974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9F0E4" w14:textId="77777777" w:rsidR="00BC5001" w:rsidRDefault="00BC50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AB61A" w14:textId="1439571A" w:rsidR="00262691" w:rsidRDefault="00BC5001">
    <w:pPr>
      <w:pStyle w:val="Footer"/>
    </w:pPr>
    <w:r>
      <w:t>Version: 2.</w:t>
    </w:r>
    <w:r w:rsidR="00AF10AD">
      <w:t>2</w:t>
    </w:r>
    <w:r w:rsidR="00262691">
      <w:t xml:space="preserve">, </w:t>
    </w:r>
    <w:r w:rsidR="00AF10AD">
      <w:t>27</w:t>
    </w:r>
    <w:r>
      <w:t xml:space="preserve"> </w:t>
    </w:r>
    <w:r w:rsidR="00AF10AD">
      <w:t>May</w:t>
    </w:r>
    <w:r w:rsidR="00262691">
      <w:t xml:space="preserve"> 201</w:t>
    </w:r>
    <w: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C297C" w14:textId="77777777" w:rsidR="00BC5001" w:rsidRDefault="00BC50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A7B70" w14:textId="77777777" w:rsidR="00245F29" w:rsidRDefault="00245F29" w:rsidP="00697492">
      <w:pPr>
        <w:spacing w:after="0"/>
      </w:pPr>
      <w:r>
        <w:separator/>
      </w:r>
    </w:p>
  </w:footnote>
  <w:footnote w:type="continuationSeparator" w:id="0">
    <w:p w14:paraId="31700DF3" w14:textId="77777777" w:rsidR="00245F29" w:rsidRDefault="00245F29" w:rsidP="0069749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46F46" w14:textId="77777777" w:rsidR="00BC5001" w:rsidRDefault="00BC50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70C91" w14:textId="2181261C" w:rsidR="00697492" w:rsidRDefault="001912BD" w:rsidP="001912BD">
    <w:pPr>
      <w:pStyle w:val="Header"/>
      <w:pBdr>
        <w:bottom w:val="single" w:sz="4" w:space="1" w:color="auto"/>
      </w:pBdr>
    </w:pPr>
    <w:r>
      <w:rPr>
        <w:noProof/>
        <w:lang w:eastAsia="zh-CN"/>
      </w:rPr>
      <w:drawing>
        <wp:anchor distT="0" distB="0" distL="114300" distR="114300" simplePos="0" relativeHeight="251658240" behindDoc="0" locked="0" layoutInCell="1" allowOverlap="1" wp14:anchorId="613A5ADC" wp14:editId="25F77F1A">
          <wp:simplePos x="0" y="0"/>
          <wp:positionH relativeFrom="margin">
            <wp:align>left</wp:align>
          </wp:positionH>
          <wp:positionV relativeFrom="paragraph">
            <wp:posOffset>-481838</wp:posOffset>
          </wp:positionV>
          <wp:extent cx="2362835" cy="641664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tiit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2835" cy="6416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60B22" w14:textId="77777777" w:rsidR="00BC5001" w:rsidRDefault="00BC50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A3B5D"/>
    <w:multiLevelType w:val="hybridMultilevel"/>
    <w:tmpl w:val="48BCD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931FC"/>
    <w:multiLevelType w:val="hybridMultilevel"/>
    <w:tmpl w:val="8432D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E0075"/>
    <w:multiLevelType w:val="hybridMultilevel"/>
    <w:tmpl w:val="773CB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9E3E50"/>
    <w:multiLevelType w:val="multilevel"/>
    <w:tmpl w:val="53F8D24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67520F03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SztDQzMrA0NrJU0lEKTi0uzszPAykwrgUAx1/AnywAAAA="/>
  </w:docVars>
  <w:rsids>
    <w:rsidRoot w:val="00A248E9"/>
    <w:rsid w:val="00027DB2"/>
    <w:rsid w:val="000878A5"/>
    <w:rsid w:val="000B0FA1"/>
    <w:rsid w:val="000B603A"/>
    <w:rsid w:val="000C01CD"/>
    <w:rsid w:val="000C2D92"/>
    <w:rsid w:val="000C3F77"/>
    <w:rsid w:val="00106E23"/>
    <w:rsid w:val="00134004"/>
    <w:rsid w:val="001468FC"/>
    <w:rsid w:val="00153065"/>
    <w:rsid w:val="001777DB"/>
    <w:rsid w:val="001912BD"/>
    <w:rsid w:val="0019487C"/>
    <w:rsid w:val="001A2C1B"/>
    <w:rsid w:val="001B0E17"/>
    <w:rsid w:val="001B684B"/>
    <w:rsid w:val="00200E04"/>
    <w:rsid w:val="00205BBE"/>
    <w:rsid w:val="0021366C"/>
    <w:rsid w:val="00243978"/>
    <w:rsid w:val="00245F29"/>
    <w:rsid w:val="00262691"/>
    <w:rsid w:val="002A3FF5"/>
    <w:rsid w:val="002A61EF"/>
    <w:rsid w:val="002C01DA"/>
    <w:rsid w:val="002C61E3"/>
    <w:rsid w:val="002E1689"/>
    <w:rsid w:val="0031096E"/>
    <w:rsid w:val="0036164D"/>
    <w:rsid w:val="004051C6"/>
    <w:rsid w:val="0043636D"/>
    <w:rsid w:val="00485C4F"/>
    <w:rsid w:val="004B7FC9"/>
    <w:rsid w:val="004D103C"/>
    <w:rsid w:val="004E584A"/>
    <w:rsid w:val="00536045"/>
    <w:rsid w:val="00573C32"/>
    <w:rsid w:val="0058448A"/>
    <w:rsid w:val="00592239"/>
    <w:rsid w:val="005C7FDF"/>
    <w:rsid w:val="005D2C8F"/>
    <w:rsid w:val="00616484"/>
    <w:rsid w:val="0065085D"/>
    <w:rsid w:val="00654A42"/>
    <w:rsid w:val="00662301"/>
    <w:rsid w:val="00697492"/>
    <w:rsid w:val="006B6C1B"/>
    <w:rsid w:val="006D0EB9"/>
    <w:rsid w:val="00715FD9"/>
    <w:rsid w:val="0071609C"/>
    <w:rsid w:val="00721FFE"/>
    <w:rsid w:val="00734F8C"/>
    <w:rsid w:val="007B6BBA"/>
    <w:rsid w:val="007C3414"/>
    <w:rsid w:val="00801846"/>
    <w:rsid w:val="008131E2"/>
    <w:rsid w:val="00816E36"/>
    <w:rsid w:val="00817030"/>
    <w:rsid w:val="00844086"/>
    <w:rsid w:val="0086676C"/>
    <w:rsid w:val="00867DA8"/>
    <w:rsid w:val="00885A8B"/>
    <w:rsid w:val="0089161A"/>
    <w:rsid w:val="00897073"/>
    <w:rsid w:val="008B7E04"/>
    <w:rsid w:val="008C3AF4"/>
    <w:rsid w:val="008F398E"/>
    <w:rsid w:val="00905FBC"/>
    <w:rsid w:val="009072A9"/>
    <w:rsid w:val="0097431A"/>
    <w:rsid w:val="00982D1A"/>
    <w:rsid w:val="009A23A3"/>
    <w:rsid w:val="009F23F0"/>
    <w:rsid w:val="00A1004C"/>
    <w:rsid w:val="00A248E9"/>
    <w:rsid w:val="00A3551B"/>
    <w:rsid w:val="00A93C78"/>
    <w:rsid w:val="00AA2344"/>
    <w:rsid w:val="00AF10AD"/>
    <w:rsid w:val="00B45E9C"/>
    <w:rsid w:val="00B50746"/>
    <w:rsid w:val="00B507F7"/>
    <w:rsid w:val="00BC5001"/>
    <w:rsid w:val="00BF7A41"/>
    <w:rsid w:val="00C16201"/>
    <w:rsid w:val="00C3426A"/>
    <w:rsid w:val="00C61758"/>
    <w:rsid w:val="00C72206"/>
    <w:rsid w:val="00C952D2"/>
    <w:rsid w:val="00CA079D"/>
    <w:rsid w:val="00DA0B10"/>
    <w:rsid w:val="00DE33CD"/>
    <w:rsid w:val="00E400AC"/>
    <w:rsid w:val="00E44AEA"/>
    <w:rsid w:val="00E50A56"/>
    <w:rsid w:val="00EA4AB6"/>
    <w:rsid w:val="00F023EB"/>
    <w:rsid w:val="00F02B9F"/>
    <w:rsid w:val="00FC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2258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2691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DB2"/>
    <w:pPr>
      <w:keepNext/>
      <w:keepLines/>
      <w:numPr>
        <w:numId w:val="4"/>
      </w:numPr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7DB2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7DB2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7DB2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7DB2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7DB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7DB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7DB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7DB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64D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97073"/>
    <w:pPr>
      <w:spacing w:before="240"/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7073"/>
    <w:rPr>
      <w:rFonts w:asciiTheme="majorHAnsi" w:eastAsiaTheme="majorEastAsia" w:hAnsiTheme="majorHAnsi" w:cstheme="majorBidi"/>
      <w:spacing w:val="-10"/>
      <w:kern w:val="28"/>
      <w:sz w:val="52"/>
      <w:szCs w:val="56"/>
    </w:rPr>
  </w:style>
  <w:style w:type="paragraph" w:styleId="ListParagraph">
    <w:name w:val="List Paragraph"/>
    <w:basedOn w:val="Normal"/>
    <w:uiPriority w:val="34"/>
    <w:qFormat/>
    <w:rsid w:val="005922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34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023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9749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97492"/>
    <w:rPr>
      <w:rFonts w:eastAsiaTheme="minorEastAsia"/>
      <w:color w:val="5A5A5A" w:themeColor="text1" w:themeTint="A5"/>
      <w:spacing w:val="15"/>
      <w:sz w:val="32"/>
      <w:szCs w:val="22"/>
    </w:rPr>
  </w:style>
  <w:style w:type="paragraph" w:styleId="Header">
    <w:name w:val="header"/>
    <w:basedOn w:val="Normal"/>
    <w:link w:val="HeaderChar"/>
    <w:uiPriority w:val="99"/>
    <w:unhideWhenUsed/>
    <w:rsid w:val="006974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7492"/>
  </w:style>
  <w:style w:type="paragraph" w:styleId="Footer">
    <w:name w:val="footer"/>
    <w:basedOn w:val="Normal"/>
    <w:link w:val="FooterChar"/>
    <w:uiPriority w:val="99"/>
    <w:unhideWhenUsed/>
    <w:rsid w:val="006974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7492"/>
  </w:style>
  <w:style w:type="character" w:styleId="PageNumber">
    <w:name w:val="page number"/>
    <w:basedOn w:val="DefaultParagraphFont"/>
    <w:uiPriority w:val="99"/>
    <w:semiHidden/>
    <w:unhideWhenUsed/>
    <w:rsid w:val="00867DA8"/>
  </w:style>
  <w:style w:type="character" w:customStyle="1" w:styleId="Heading2Char">
    <w:name w:val="Heading 2 Char"/>
    <w:basedOn w:val="DefaultParagraphFont"/>
    <w:link w:val="Heading2"/>
    <w:uiPriority w:val="9"/>
    <w:semiHidden/>
    <w:rsid w:val="003616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164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64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64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64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64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6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tsupport@gtiit.edu.c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938001D54BB478AEE31600B6C390C" ma:contentTypeVersion="564" ma:contentTypeDescription="新建文档。" ma:contentTypeScope="" ma:versionID="0fd82cadf0a0de48a13f3ae49552e9e8">
  <xsd:schema xmlns:xsd="http://www.w3.org/2001/XMLSchema" xmlns:xs="http://www.w3.org/2001/XMLSchema" xmlns:p="http://schemas.microsoft.com/office/2006/metadata/properties" xmlns:ns2="eb9a734e-1f48-4066-80f1-ffce44e7266e" xmlns:ns3="a5252c03-436d-443d-9623-35b6b1750146" xmlns:ns4="d4f7f636-57ce-4b6c-804a-20cdd9632755" targetNamespace="http://schemas.microsoft.com/office/2006/metadata/properties" ma:root="true" ma:fieldsID="f9e400149e15c5e214fbb07bdc404133" ns2:_="" ns3:_="" ns4:_="">
    <xsd:import namespace="eb9a734e-1f48-4066-80f1-ffce44e7266e"/>
    <xsd:import namespace="a5252c03-436d-443d-9623-35b6b1750146"/>
    <xsd:import namespace="d4f7f636-57ce-4b6c-804a-20cdd96327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a734e-1f48-4066-80f1-ffce44e726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52c03-436d-443d-9623-35b6b1750146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7f636-57ce-4b6c-804a-20cdd963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5252c03-436d-443d-9623-35b6b1750146">EYQKJF6MWWUA-347277308-21119</_dlc_DocId>
    <_dlc_DocIdUrl xmlns="a5252c03-436d-443d-9623-35b6b1750146">
      <Url>https://technionchina.sharepoint.com/sites/Files/_layouts/15/DocIdRedir.aspx?ID=EYQKJF6MWWUA-347277308-21119</Url>
      <Description>EYQKJF6MWWUA-347277308-2111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FB4A4E-8E11-4299-964A-9FEDFEAF47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a734e-1f48-4066-80f1-ffce44e7266e"/>
    <ds:schemaRef ds:uri="a5252c03-436d-443d-9623-35b6b1750146"/>
    <ds:schemaRef ds:uri="d4f7f636-57ce-4b6c-804a-20cdd9632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AB5779-F589-4B0E-82A4-815377E8C5E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8BBDD1F-DEF6-4452-B68E-26B36EEA2AFF}">
  <ds:schemaRefs>
    <ds:schemaRef ds:uri="http://purl.org/dc/elements/1.1/"/>
    <ds:schemaRef ds:uri="http://www.w3.org/XML/1998/namespace"/>
    <ds:schemaRef ds:uri="d4f7f636-57ce-4b6c-804a-20cdd9632755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a5252c03-436d-443d-9623-35b6b1750146"/>
    <ds:schemaRef ds:uri="eb9a734e-1f48-4066-80f1-ffce44e7266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7BDC8B4-E32E-4553-BE9A-89ADF8810A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TIIT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23</cp:revision>
  <dcterms:created xsi:type="dcterms:W3CDTF">2017-12-25T01:04:00Z</dcterms:created>
  <dcterms:modified xsi:type="dcterms:W3CDTF">2019-10-1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938001D54BB478AEE31600B6C390C</vt:lpwstr>
  </property>
  <property fmtid="{D5CDD505-2E9C-101B-9397-08002B2CF9AE}" pid="3" name="GUID">
    <vt:lpwstr>25dc2d5b-3a21-468d-8959-aa26b2568915</vt:lpwstr>
  </property>
  <property fmtid="{D5CDD505-2E9C-101B-9397-08002B2CF9AE}" pid="4" name="_dlc_DocIdItemGuid">
    <vt:lpwstr>c55e1a90-ca9a-497c-88de-71b9cec59c28</vt:lpwstr>
  </property>
</Properties>
</file>